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09/2024 – 24/10/2024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Comparison of the Efficacy of Povidone-Iodine with Mupirocin in Decolo-nizing Staphylococcus aureus from the Nasal Cavity of Healthcare Work-ers: A Single-Blinded Randomized Controlled Trial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Predictive values of methicillin-resistant Staphylococcus aureus nasal swabs for pneumonia in burn ICU patien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Radiological examination of greater palatine canal medial wall dehiscenc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Colonisation by multidrug-resistant organisms in health workers in primary care: narrow spectrum oral antimicrobials are a risk factor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Rapid de-escalation of anti-MRSA therapy guided by S. aureus nares screening for patients with pneumonia: protocol of a randomized controlled trial (SNAP study)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The transmission risk of multidrug-resistant organisms between hospital patients and their pets - a case-control study, Germany, 2019 to 2022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Mupirocin Ointment Effect on Polyposis Recurrence After Sinus Surger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"One Health" Perspective on Prevalence of ESKAPE Pathogens in Africa: A Systematic Review and Meta-Analy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MRSA nasal screening predictive values assessment in patients with osteomyel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Prevalence of the cefazolin inoculum effect (CzIE) in nasal colonizing methicillin-susceptible Staphylococcus aureus in patients from intensive care units in Colombia and use of a modified rapid nitrocefin test for detec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Role of Xpert PCR kit in assessing MRSA colonization in medical and surgical units of a tertiary care teaching hospita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Spine surgical site infection outcome with preoperative application of a pre-saturated 10% povidone-iodine nasal decolonization product in a 32-bed surgical hospita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Sinonasal Squamous Cell Carcinoma Mimicking a Brain Abscess: Report of a Unique Cas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Infective endocarditis due to nasal septal perforation during home oxygen therap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Case Report: "Navigating the Narrow Path: Unveiling a Nasal Septal Abscess in a Neonate"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Nasal microbionts differentially colonize and elicit cytokines in human nasal epithelial organoid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Staphylococcus aureus Phenol-Soluble Modulins Mediate Interspecies Competition with Upper Respiratory Commensal Bacter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Unmasking Nasal Septal Hematoma/Abscess: A Systematic Review and Meta-analy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Exeporfinium chloride (XF-73) nasal gel significantly reduces Staphylococcus aureus nasal carriage in cardiac surgery patients throughout surgery and the early recovery period: results from a randomized placebo-controlled Phase 2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Anti-inflammatory effects in LPS-induced macrophages and antibiofilm activity of the mannose-rich exopolysaccharide produced by Bacillus licheniformis B3-15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Impact of CCR5Δ32 on the risk of infection, Staphylococcus aureus carriage, and plasma concentrations of chemokines in Danish blood donor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Effects of Clausena lansium leaves volatile oil emulsion against Staphylococcus aureus in mice via autophagy modul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The Staphylococcus aureus-antagonizing human nasal commensal Staphylococcus lugdunensis depends on siderophore pirac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Essential Oils of The Leaves of Syzygium hemilamprum (F. Muell.) Craven &amp; Biffin.: Chemical Analysis, Antimicrobial, Mosquito Larvicidal, ADMET, and Molecular Docking Stud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Clinical Characteristics and Treatment Outcomes of Pediatric Bacterial Skin and Soft Tissue Infections in Central Vietnam: A P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Bacterial infections and outcomes of inpatients with COVID-19 in the intensive care unit during the delta-dominant phase: the worst wave of pandemic in Ira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MRI Findings of Acute on Chronic Osteomyelitis of Tibia in a 12-Year-Old Chil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Global Antimicrobial Susceptibility Patterns of Staphylococcus aureus in Atopic Dermatitis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Antimicrobial Susceptibility Profile of Methicillin-Resistant Staphylococcus Aureus Isolated from Clinical Samples at Bac Ninh Provincial General Hospital, Vietna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Enhancing Dental Alginate with Syzygium aromaticum, Zingiber officinale and Green Silver Nanoparticles: A Nature-Enhanced Approach for Superior Infection Contro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Methicillin-resistant Staphylococcus aureus prevalence in food-producing animals and food products in Saudi Arabia: A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High mortality rate and restricted mobility in above knee amputation following periprosthetic joint infection after total knee arthroplasty: A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Bacterial Profile, Susceptibility Patterns, and Factors Associated with Culture-Positive Sputum Among HIV Patients Presenting with a Cough in Northern Ugand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Oral Staphylococcus Species and MRSA Strains in Patients with Orofacial Clefts Undergoing Surgical Rehabilitation Diagnosed by MALDI-TOF 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Evaluation of 16S-Based Metagenomic NGS as Diagnostic Tool in Different Types of Culture-Negative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Mapping Staphylococcus aureus at Early and Late Stages of Infection in a Clinically Representative Hip Prosthetic Joint Infection Rat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Impact of Central Line-Associated Bloodstream Infections on Mortality and Hospital Stay in Adult Patients at a Tertiary Care Institution in Cali, Colombia, 2015-2018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ST105 Lineage of MRSA: An Emerging Implication for Bloodstream Infection in the American and European Contin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The Role of Autologous Platelet Concentrates as a Local Antibiotic Delivery System: A Systematic Scoping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Phenotypic Variation in Staphylococcus aureus during Colonisation Involves Antibiotic-Tolerant Cell Typ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Real-World Clinical Characteristics and Outcomes with Daptomycin Use in Pediatric Patients: A Retrospective Case Ser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Microbiological Profile of Instrumented Spinal Infections: 10-Year Study at a French Spine Cent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Hand and environmental hygiene: respective roles for MRSA, multi-resistant gram negatives, Clostridioides difficile, and Candida spp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Standardized treatment of infection after anterior cruciate ligament reconstru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Clinical, demographic characteristics and antimicrobial resistance profile of Staphylococcus aureus isolated in clinical samples from pediatric patients in a tertiary hospital in Rio de Janeiro: 7-year longitudi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Preventing bacterial adhesion to skin by altering their physicochemical cell surface properties specificall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Staphylococcus aureus infection disparities among Hispanics and non-Hispanics in Yuma, Arizon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Nonabsorbable Barbed Sutures for Diastasis Recti. A Useful Device with Unexpected Risk: Two Case Repor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Combining Multiple Spectroscopic Techniques to Reveal the Effects of Staphylococcus aureus Infection on Human Bone Tissu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Genome-wide comparative analysis of CC1 Staphylococcus aureus between colonization and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Vanillic Acid-based Pro-coagulant Hemostatic Shape Memory Polymer Foams with Antimicrobial Properties against Drug-resistant Bacter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Associations between respiratory pathogens and lung function in primary ciliary dyskinesia: cross-sectional analysis from the PROVALF-PCD coh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Case 3: Shock after Gluteal Abscess Incision and Drainage in a 15-month-old Gir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Brodie's abscess of the calcaneus due to Serratia marcesce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Therapeutic Indices of Topical Antiseptics in Wound Care: A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Intraspecific cooperation allows the survival of Staphylococcus aureus staff: a novel strategy for disease relap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A Consensus on Staphylococcus aureus Exacerbated Atopic Dermatitis and the Need for a Novel Treat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Occurrence, genetic diversity, and antimicrobial resistance of methicillin-resistant Staphylococcus spp. in hospitalized and non-hospitalized cats in Brazi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Efficacy and safety of vancomycin for local application in the prevention of surgical site infection after joint arthroplasty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Hand eczema and changes in the skin microbiome after 2 weeks of topical corticosteroid treat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Comparative Evaluation of the Antibiotic Resistance Profile of Staphylococcus aureus Isolated From Breeders and Livestock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Persistent bloodstream infection in children: examining the role for repeat blood cult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Clinical impact of the use of chronic suppressive antibiotics against recurrent ventricular assist device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Deep infections after low-velocity ballistic tibia fractures are frequently polymicrobial and recalcitra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Parasitological prevalence of scabies and secondary bacterial infections among scabies suspected patients at Borumeda General Hospital, Northeast Ethiop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Biofilm infections of endobronchial valves in COPD patients after endoscopic lung volume reduction: a pilot study with FISHseq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Parotid abscess causing facial palsy in a child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Deciphering microbiome and fungi-bacteria interactions in chronic wound infections using metagenomic sequenc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Disinfectants efficacy in reducing pathogens related to health-care infection associated in universities hospitals of Gorgan, North of Ira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Streptococcus pneumoniae Spinal Epidural Abscess in an Immunocompetent Pati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Increase in PVC-BSI during the second COVID-19 pandemic year: analysis of catheter and patient characteristic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Acute Hematogenous Osteomyelitis in Pediatric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Healthcare-associated infections in Japanese hospitals: results from a large-scale multicenter point-prevalence survey in Aichi, 2020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The influence of maggot debridement therapy on the bacterial flora of hard-to-heal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Analysis of genetic requirements and nutrient availability for Staphylococcus aureus growth in cystic fibrosis sputu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Multidrug-resistant organism bloodstream infections in solid organ transplant recipients and impact on mortality: a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Exploring diflunisal as a synergistic agent against Staphylococcus aureus biofilm form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Infection following mini-open rotator cuff repair: a single surgeon experi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Staphylococcus aureus colonizing the skin microbiota of adults with severe atopic dermatitis exhibits genomic diversity and convergence in biofilm trai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Males are at Higher Risk for Colonizations and Infections with Multidrug Resistant Organisms than Femal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Aortic Homografts in Surgical Management of Prosthetic Valve Endocarditis: A Case Series from Gree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Staphylococcus epidermidis bacteremia after small bowel enteroscop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Risk of invasive MDRO infection in MDRO-colonized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Evaluation of Surgical Site Infection Rates in Traumatic Surgical Fixation and Arthroplasty Performed in Laminar Flow Versus Non-laminar Flow Theatres During the COVID Pandemic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Methicillin resistant staphylococcus aureus infection in neonates- a major concern and a call for a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Homograft implant for prosthetic aortic endocarditis with paravalvular abscess in a patient with persistent left superior vena cav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Berberine Inhibits the Inflammatory Response Induced by Staphylococcus aureus Isolated from Atopic Eczema Patients via the TNF-α/Inflammation/RAGE Pathway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A Rapidly Deteriorating Case of Bivalvular Endocarditis in a Hemodialysis Patient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Current Trends in Clinico-Bacteriological Profile and Antimicrobial Susceptibility Pattern in Active Chronic Suppurative Otitis Media (Safe and Unsafe) at a Tertiary Care Center in Uttarakhand: An Observa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Global practice variation of suppressive antimicrobial treatment for prosthetic joint infections: A cross-sectional survey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2'3'-cGAMP interactome identifies 2'3'-cGAMP/Rab18/FosB signaling in cell migration control independent of innate immun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In silico testing to identify compounds that inhibit ClfA and ClfB binding to the host for the formulation of future drugs against Staphylococcus aureus colonization and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Recurrent colonization with methicillin-susceptible Staphylococcus aureus after successful decolonization in a neonatal intensive care uni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d-[5-(11)C]-Glutamine Positron Emission Tomography Imaging for Diagnosis and Therapeutic Monitoring of Orthopedic Implant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Single-cell profiling reveals a conserved role for hypoxia-inducible factor signaling during human craniotomy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A systematic review of pelvic infective osteomyelitis in children: current state of evid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Taurolidine irrigation reduces relapse and recurrence of hemodialysis access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Encapsulation nanoarchitectonics of glabridin with sophorolipid micelles for addressing biofilm hazards via extracellular polymeric substance permeation and srtA gene suppress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Adsorption of Staphylococcus aureus biofilm associated compounds on silica probed with molecular dynamics simul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Evaluation of the Feasibility of Using Commercial Wound Coatings as a Carrier Matrix for Bacteriophag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Occurrence and characterization of ESKAPE organisms on the hands of veterinary students before patient contact at a veterinary academic hospital, South Afric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Tissue niche influences immune and metabolic profiles to Staphylococcus aureus biofilm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Bloodstream infections: mechanisms of pathogenesis and opportunities for interven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Development of bacteriostatic central venous port using photobiomodulation: a comparative in vitro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In Vitro Assessment of Gallium Nanoalloy Hydrogels for Antimicrobial and Wound Healing Ap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Preclinical Positron Emission Tomography (PET) of Prosthetic Joint Infection Using a Nitro-Prodrug of 2-[(18)F]F-p-Aminobenzoic Acid ([(18)F]F-PABA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Surveillance of surgical site infections in orthopedic prosthetic surgery: a tool for identifying risk factors and improving clinical practi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Persistent Fever in Bilateral Septic Cavernous Sinus Thrombosis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Hidden Threat: Unveiling the Dangers of Cervical Epidural Absces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Time-Dependent Electrical Active and Ultrasound-Responsive Calcium Titanate Implant Coating with Immunomodulation, Osteogenesis, and Customized Antibacterial Activ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[Analysis of the changes of bacterial spectrum and drug resistance in sputum culture of ICU children in a hospital of pediatric in Jiangsu Province from 2017 to 2022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Preoperative, Intraoperative &amp; Postoperative Concepts to Prevent Infection for Unicompartmental Knee Arthroplas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Enhancing antibacterial performance and stability of implant materials through surface modification with polydopamine/silver nanoparticl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Features Associated With the Presence of Specific Bacterial Strains in Pediatric Tracheostom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Antibacterial activity of green synthesized copper oxide nanoparticles against multidrug-resistant bacter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Systematic review on oral antibacterial relay therapy for acute staphylococcal prosthetic joint infections treated with debridement, antibiotics and implant retention (DAIR)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Clinical Experience in the Management of the Polyacrylamide Hydrogel (PAAG) Associated Complications Including Four Breast Cancer Cases: A Retrospective Study of 135 Cas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Magnetic lymphatic tracing for omission of sentinel lymph node biopsies in mastectomy patients: a community cancer center experienc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Evaluation of prognostic efficacy of liver immune status index in predicting postoperative outcomes in hepatocellular carcinoma patients: A multi-institutional retrospective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Complications in Prolonged Intraoperative Ischemia Time in Free Flap Breast Reconstruction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COVID-19 and postoperative complications after plastic surgery procedures: More than just hypercoagulabilit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Rare Breast Emergency: A Case of Necrotizing Fasciitis of the Breast in a Lactating Patien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A systematic review on the techniques, long-term outcomes, and complications of partial breast irradiation after breast-conserving surgery for early-stage breast cancer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Postoperative pancytopenia in a patient with giant parathyroid adenoma and brown tumor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Efficacy of Closed-Incision Negative Pressure Wound Therapy in Reducing Postoperative Complications in Breast Reconstruction After Radiotherapy: A Propensity Score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Impact of Neoadjuvant Chemotherapy and Preoperative Irradiation on Early Complications in Direct-to-Implant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Advancing Reduction Mammaplasty Surgery: Advancements and Outcomes with Tumescent Local Anaesthesia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Development and validation of a model for early survival prediction following liver transplantation based on donor and recipient characteristic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The Effects of the COVID-19 Mask Mandate on Complication Rates in Postmastectomy Tissue Expans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Nature and Determinants of Fear of Cancer Recurrence After Endoscopic Submucosal Dissection for Early Gastric Cancer: A Cross-Sectional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3" w:tgtFrame="_blank">
            <w:r>
              <w:t xml:space="preserve">The waist-to-hip ratio is a superior predictor of complications in breast reconstruction: A prospective pilo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4" w:tgtFrame="_blank">
            <w:r>
              <w:t xml:space="preserve">Evaluation of preoperative antibiotic prophylaxis in clean-wound general surgery procedures: a propensity score-matched cohort study at a regional hospit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5" w:tgtFrame="_blank">
            <w:r>
              <w:t xml:space="preserve">Gas gangrene with Clostridium septicum in a neutropenic patien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6" w:tgtFrame="_blank">
            <w:r>
              <w:t xml:space="preserve">Intraoperative Hypothermia Versus Normothermia in Breast Reconstruction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7" w:tgtFrame="_blank">
            <w:r>
              <w:t xml:space="preserve">Meta analysis of 2059 patients assessing early discharge after DIEP flap breast reconstruction: Comprehensive outcomes before post-operative day 5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8" w:tgtFrame="_blank">
            <w:r>
              <w:t xml:space="preserve">Current approaches to diagnosing and treating idiopathic granulomatous mastitis: A summary from in-depth clinician interview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9" w:tgtFrame="_blank">
            <w:r>
              <w:t xml:space="preserve">Impact of infectious complications after gastrectomy on non‑gastric cancer‑related death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0" w:tgtFrame="_blank">
            <w:r>
              <w:t xml:space="preserve">Surgical complications after immediate implant-based breast reconstruction for breast cancer in women over 65 year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1" w:tgtFrame="_blank">
            <w:r>
              <w:t xml:space="preserve">Immediate prepectoral versus submuscular breast reconstruction in nipple-sparing mastectomy: a retrospective cohort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2" w:tgtFrame="_blank">
            <w:r>
              <w:t xml:space="preserve">The impact of topical tranexamic acid on drain duration and seroma volume in axillary lymph node dissection for breast cancer: A randomized controlled tri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3" w:tgtFrame="_blank">
            <w:r>
              <w:t xml:space="preserve">Endoscopic Prophylactic Nipple-Sparing Mastectomy: first French survey of 10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4" w:tgtFrame="_blank">
            <w:r>
              <w:t xml:space="preserve">Staged Nipple Delay Procedure Expands Candidacy for Nipple-Sparing Mastectom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5" w:tgtFrame="_blank">
            <w:r>
              <w:t xml:space="preserve">Clinical Impact of Obesity on Postoperative Outcomes of Patients With Thyroid Cancer Undergoing Thyroidectomy: A 5-Year Retrospective Analysis From the US National Inpatient Sampl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6" w:tgtFrame="_blank">
            <w:r>
              <w:t xml:space="preserve">Seasonal Impact on Wound Healing and Surgical Site Infections after Reduction Mammoplast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7" w:tgtFrame="_blank">
            <w:r>
              <w:t xml:space="preserve">Can combined paravertebral and erector spinae block provide perioperative analgesia for mastectomy with LD flap reconstruction surgery? An observational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8" w:tgtFrame="_blank">
            <w:r>
              <w:t xml:space="preserve">Changes in breast cancer incidence and surgical treatment in Baden-Württemberg (Germany) during the COVID-19 pandemic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9" w:tgtFrame="_blank">
            <w:r>
              <w:t xml:space="preserve">Advantages and Disadvantages of Breast Augmentation: Surgical Techniques, Outcomes and Future Direction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0" w:tgtFrame="_blank">
            <w:r>
              <w:t xml:space="preserve">The unusual location of primary hydatid cyst: A case series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1" w:tgtFrame="_blank">
            <w:r>
              <w:t xml:space="preserve">Immediate Prepectoral Breast Reconstruction Without Acellular Dermal Matrices: Preliminary Resul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Microbiological Quality and Antibiotic Resistance of Relevant Bacteria from Horsemeat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Antimicrobial effects of a multimodal wound matrix against methicillin-resistant Staphylococcus aureus and Pseudomonas aeruginosa in an in vitro and an in vivo porcine wound model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Preliminary in vivo investigation of the mesenchymal stromal cell secretome as a novel treatment for methicillin-resistant Staphylococcus aureus in equine skin wound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Molecular diversity in fusidic acid-resistant Methicillin Susceptible Staphylococcus aureu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Cutaneous diphtheria from 2018 to 2022: an observational, retrospective study of epidemiological, microbiological, clinical, and therapeutic characteristics in metropolitan Franc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In Vivo Effect of Halicin on Methicillin-Resistant Staphylococcus aureus-Infected Caenorhabditis elegans and Its Clinical Potentia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Sono-Triggered Biomimetically Nanoantibiotics Mediate Precise Sequential Therapy of MRSA-Induced Lung Infec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Three-dimensional printed polyelectrolyte construct containing mupirocin-loaded quaternized chitosan nanoparticles for skin repair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Enhanced Staphylococcus aureus protection by uncoupling of the α-toxin-ADAM10 interaction during murine neonatal vaccin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Trimodal skin health programme for childhood impetigo control in remote Western Australia (SToP): a cluster randomised, stepped-wedge tria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Etiology of septic arthritis in children of Qatar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1093/jac/dkae347" TargetMode="External"/><Relationship Id="rId13" Type="http://schemas.openxmlformats.org/officeDocument/2006/relationships/hyperlink" Target="https://dx.doi.org/10.1002/cbdv.202401882" TargetMode="External"/><Relationship Id="rId14" Type="http://schemas.openxmlformats.org/officeDocument/2006/relationships/hyperlink" Target="https://dx.doi.org/10.1177/2333794X241283785" TargetMode="External"/><Relationship Id="rId15" Type="http://schemas.openxmlformats.org/officeDocument/2006/relationships/hyperlink" Target="https://dx.doi.org/10.3389/fpubh.2024.1411314" TargetMode="External"/><Relationship Id="rId16" Type="http://schemas.openxmlformats.org/officeDocument/2006/relationships/hyperlink" Target="https://dx.doi.org/10.7759/cureus.67679" TargetMode="External"/><Relationship Id="rId17" Type="http://schemas.openxmlformats.org/officeDocument/2006/relationships/hyperlink" Target="https://dx.doi.org/10.1001/jamadermatol.2024.3360" TargetMode="External"/><Relationship Id="rId18" Type="http://schemas.openxmlformats.org/officeDocument/2006/relationships/hyperlink" Target="https://dx.doi.org/10.2147/IDR.S477031" TargetMode="External"/><Relationship Id="rId19" Type="http://schemas.openxmlformats.org/officeDocument/2006/relationships/hyperlink" Target="https://dx.doi.org/10.3390/gels10090600" TargetMode="External"/><Relationship Id="rId20" Type="http://schemas.openxmlformats.org/officeDocument/2006/relationships/hyperlink" Target="https://dx.doi.org/10.14202/vetworld.2024.1753-1764" TargetMode="External"/><Relationship Id="rId21" Type="http://schemas.openxmlformats.org/officeDocument/2006/relationships/hyperlink" Target="https://dx.doi.org/10.1007/s00402-024-05578-x" TargetMode="External"/><Relationship Id="rId22" Type="http://schemas.openxmlformats.org/officeDocument/2006/relationships/hyperlink" Target="https://dx.doi.org/10.2147/HIV.S477096" TargetMode="External"/><Relationship Id="rId23" Type="http://schemas.openxmlformats.org/officeDocument/2006/relationships/hyperlink" Target="https://dx.doi.org/10.3390/pathogens13090763" TargetMode="External"/><Relationship Id="rId24" Type="http://schemas.openxmlformats.org/officeDocument/2006/relationships/hyperlink" Target="https://dx.doi.org/10.3390/pathogens13090743" TargetMode="External"/><Relationship Id="rId25" Type="http://schemas.openxmlformats.org/officeDocument/2006/relationships/hyperlink" Target="https://dx.doi.org/10.3390/microorganisms12091895" TargetMode="External"/><Relationship Id="rId26" Type="http://schemas.openxmlformats.org/officeDocument/2006/relationships/hyperlink" Target="https://dx.doi.org/10.3390/jcm13185376" TargetMode="External"/><Relationship Id="rId27" Type="http://schemas.openxmlformats.org/officeDocument/2006/relationships/hyperlink" Target="https://dx.doi.org/10.3390/antibiotics13090893" TargetMode="External"/><Relationship Id="rId28" Type="http://schemas.openxmlformats.org/officeDocument/2006/relationships/hyperlink" Target="https://dx.doi.org/10.3390/antibiotics13090856" TargetMode="External"/><Relationship Id="rId29" Type="http://schemas.openxmlformats.org/officeDocument/2006/relationships/hyperlink" Target="https://dx.doi.org/10.3390/antibiotics13090845" TargetMode="External"/><Relationship Id="rId30" Type="http://schemas.openxmlformats.org/officeDocument/2006/relationships/hyperlink" Target="https://dx.doi.org/10.3390/antibiotics13090833" TargetMode="External"/><Relationship Id="rId31" Type="http://schemas.openxmlformats.org/officeDocument/2006/relationships/hyperlink" Target="https://dx.doi.org/10.3390/antibiotics13090791" TargetMode="External"/><Relationship Id="rId32" Type="http://schemas.openxmlformats.org/officeDocument/2006/relationships/hyperlink" Target="https://dx.doi.org/10.1186/s13756-024-01461-x" TargetMode="External"/><Relationship Id="rId33" Type="http://schemas.openxmlformats.org/officeDocument/2006/relationships/hyperlink" Target="https://dx.doi.org/10.1038/s41598-024-65546-8" TargetMode="External"/><Relationship Id="rId34" Type="http://schemas.openxmlformats.org/officeDocument/2006/relationships/hyperlink" Target="https://dx.doi.org/10.1186/s12879-024-09986-7" TargetMode="External"/><Relationship Id="rId35" Type="http://schemas.openxmlformats.org/officeDocument/2006/relationships/hyperlink" Target="https://dx.doi.org/10.1038/s41522-024-00568-8" TargetMode="External"/><Relationship Id="rId36" Type="http://schemas.openxmlformats.org/officeDocument/2006/relationships/hyperlink" Target="https://dx.doi.org/10.1017/ash.2024.390" TargetMode="External"/><Relationship Id="rId37" Type="http://schemas.openxmlformats.org/officeDocument/2006/relationships/hyperlink" Target="https://dx.doi.org/10.1055/a-2181-8382" TargetMode="External"/><Relationship Id="rId38" Type="http://schemas.openxmlformats.org/officeDocument/2006/relationships/hyperlink" Target="https://dx.doi.org/10.1177/00037028241278903" TargetMode="External"/><Relationship Id="rId39" Type="http://schemas.openxmlformats.org/officeDocument/2006/relationships/hyperlink" Target="https://dx.doi.org/10.1186/s40001-024-02076-z" TargetMode="External"/><Relationship Id="rId40" Type="http://schemas.openxmlformats.org/officeDocument/2006/relationships/hyperlink" Target="https://dx.doi.org/10.1016/j.actbio.2024.09.036" TargetMode="External"/><Relationship Id="rId41" Type="http://schemas.openxmlformats.org/officeDocument/2006/relationships/hyperlink" Target="https://dx.doi.org/10.1183/23120541.00253-2024" TargetMode="External"/><Relationship Id="rId42" Type="http://schemas.openxmlformats.org/officeDocument/2006/relationships/hyperlink" Target="https://dx.doi.org/10.1542/pir.2023-006019" TargetMode="External"/><Relationship Id="rId43" Type="http://schemas.openxmlformats.org/officeDocument/2006/relationships/hyperlink" Target="https://dx.doi.org/10.1136/bcr-2024-260739" TargetMode="External"/><Relationship Id="rId44" Type="http://schemas.openxmlformats.org/officeDocument/2006/relationships/hyperlink" Target="https://dx.doi.org/10.1097/ASW.0000000000000233" TargetMode="External"/><Relationship Id="rId45" Type="http://schemas.openxmlformats.org/officeDocument/2006/relationships/hyperlink" Target="https://dx.doi.org/10.1186/s12879-024-10001-2" TargetMode="External"/><Relationship Id="rId46" Type="http://schemas.openxmlformats.org/officeDocument/2006/relationships/hyperlink" Target="https://dx.doi.org/10.36849/JDD.2024.8240" TargetMode="External"/><Relationship Id="rId47" Type="http://schemas.openxmlformats.org/officeDocument/2006/relationships/hyperlink" Target="https://dx.doi.org/10.1371/journal.pone.0309711" TargetMode="External"/><Relationship Id="rId48" Type="http://schemas.openxmlformats.org/officeDocument/2006/relationships/hyperlink" Target="https://dx.doi.org/10.1530/EOR-23-0023" TargetMode="External"/><Relationship Id="rId49" Type="http://schemas.openxmlformats.org/officeDocument/2006/relationships/hyperlink" Target="https://dx.doi.org/10.1111/jdv.20366" TargetMode="External"/><Relationship Id="rId50" Type="http://schemas.openxmlformats.org/officeDocument/2006/relationships/hyperlink" Target="https://dx.doi.org/10.3389/ijph.2024.1607603" TargetMode="External"/><Relationship Id="rId51" Type="http://schemas.openxmlformats.org/officeDocument/2006/relationships/hyperlink" Target="https://dx.doi.org/10.1128/jcm.00998-24" TargetMode="External"/><Relationship Id="rId52" Type="http://schemas.openxmlformats.org/officeDocument/2006/relationships/hyperlink" Target="https://dx.doi.org/10.1128/spectrum.00398-24" TargetMode="External"/><Relationship Id="rId53" Type="http://schemas.openxmlformats.org/officeDocument/2006/relationships/hyperlink" Target="https://dx.doi.org/10.1097/OI9.0000000000000345" TargetMode="External"/><Relationship Id="rId54" Type="http://schemas.openxmlformats.org/officeDocument/2006/relationships/hyperlink" Target="https://dx.doi.org/10.1186/s12879-024-09977-8" TargetMode="External"/><Relationship Id="rId55" Type="http://schemas.openxmlformats.org/officeDocument/2006/relationships/hyperlink" Target="https://dx.doi.org/10.1038/s41598-024-73950-3" TargetMode="External"/><Relationship Id="rId56" Type="http://schemas.openxmlformats.org/officeDocument/2006/relationships/hyperlink" Target="https://dx.doi.org/10.1016/j.ijscr.2024.110419" TargetMode="External"/><Relationship Id="rId57" Type="http://schemas.openxmlformats.org/officeDocument/2006/relationships/hyperlink" Target="https://dx.doi.org/10.1007/s10096-024-04955-z" TargetMode="External"/><Relationship Id="rId58" Type="http://schemas.openxmlformats.org/officeDocument/2006/relationships/hyperlink" Target="https://dx.doi.org/10.1186/s12879-024-09985-8" TargetMode="External"/><Relationship Id="rId59" Type="http://schemas.openxmlformats.org/officeDocument/2006/relationships/hyperlink" Target="https://dx.doi.org/10.7759/cureus.68710" TargetMode="External"/><Relationship Id="rId60" Type="http://schemas.openxmlformats.org/officeDocument/2006/relationships/hyperlink" Target="https://dx.doi.org/10.1186/s13756-024-01476-4" TargetMode="External"/><Relationship Id="rId61" Type="http://schemas.openxmlformats.org/officeDocument/2006/relationships/hyperlink" Target="https://dx.doi.org/10.3928/19382359-20240811-08" TargetMode="External"/><Relationship Id="rId62" Type="http://schemas.openxmlformats.org/officeDocument/2006/relationships/hyperlink" Target="https://dx.doi.org/10.1017/ice.2024.130" TargetMode="External"/><Relationship Id="rId63" Type="http://schemas.openxmlformats.org/officeDocument/2006/relationships/hyperlink" Target="https://dx.doi.org/10.12968/jowc.2020.0168" TargetMode="External"/><Relationship Id="rId64" Type="http://schemas.openxmlformats.org/officeDocument/2006/relationships/hyperlink" Target="https://dx.doi.org/10.1101/2024.09.24.614743" TargetMode="External"/><Relationship Id="rId65" Type="http://schemas.openxmlformats.org/officeDocument/2006/relationships/hyperlink" Target="https://dx.doi.org/10.1093/jacamr/dlae152" TargetMode="External"/><Relationship Id="rId66" Type="http://schemas.openxmlformats.org/officeDocument/2006/relationships/hyperlink" Target="https://dx.doi.org/10.3389/fmicb.2024.1399996" TargetMode="External"/><Relationship Id="rId67" Type="http://schemas.openxmlformats.org/officeDocument/2006/relationships/hyperlink" Target="https://dx.doi.org/10.1016/j.jse.2024.08.021" TargetMode="External"/><Relationship Id="rId68" Type="http://schemas.openxmlformats.org/officeDocument/2006/relationships/hyperlink" Target="https://dx.doi.org/10.1016/j.bioflm.2024.100222" TargetMode="External"/><Relationship Id="rId69" Type="http://schemas.openxmlformats.org/officeDocument/2006/relationships/hyperlink" Target="https://dx.doi.org/10.1016/j.jhin.2024.07.021" TargetMode="External"/><Relationship Id="rId70" Type="http://schemas.openxmlformats.org/officeDocument/2006/relationships/hyperlink" Target="https://dx.doi.org/10.12659/AJCR.945030" TargetMode="External"/><Relationship Id="rId71" Type="http://schemas.openxmlformats.org/officeDocument/2006/relationships/hyperlink" Target="https://dx.doi.org/10.1055/a-2420-7848" TargetMode="External"/><Relationship Id="rId72" Type="http://schemas.openxmlformats.org/officeDocument/2006/relationships/hyperlink" Target="https://dx.doi.org/10.1017/ice.2024.156" TargetMode="External"/><Relationship Id="rId73" Type="http://schemas.openxmlformats.org/officeDocument/2006/relationships/hyperlink" Target="https://dx.doi.org/10.7759/cureus.69154" TargetMode="External"/><Relationship Id="rId74" Type="http://schemas.openxmlformats.org/officeDocument/2006/relationships/hyperlink" Target="https://dx.doi.org/10.60787/nmj-v65i3-496" TargetMode="External"/><Relationship Id="rId75" Type="http://schemas.openxmlformats.org/officeDocument/2006/relationships/hyperlink" Target="https://dx.doi.org/10.1510/mmcts.2024.042" TargetMode="External"/><Relationship Id="rId76" Type="http://schemas.openxmlformats.org/officeDocument/2006/relationships/hyperlink" Target="https://dx.doi.org/10.3390/cells13191639" TargetMode="External"/><Relationship Id="rId77" Type="http://schemas.openxmlformats.org/officeDocument/2006/relationships/hyperlink" Target="https://dx.doi.org/10.7759/cureus.69530" TargetMode="External"/><Relationship Id="rId78" Type="http://schemas.openxmlformats.org/officeDocument/2006/relationships/hyperlink" Target="https://dx.doi.org/10.7759/cureus.69525" TargetMode="External"/><Relationship Id="rId79" Type="http://schemas.openxmlformats.org/officeDocument/2006/relationships/hyperlink" Target="https://dx.doi.org/10.1016/j.jinf.2024.106316" TargetMode="External"/><Relationship Id="rId80" Type="http://schemas.openxmlformats.org/officeDocument/2006/relationships/hyperlink" Target="https://dx.doi.org/10.1126/sciadv.ado7024" TargetMode="External"/><Relationship Id="rId81" Type="http://schemas.openxmlformats.org/officeDocument/2006/relationships/hyperlink" Target="https://dx.doi.org/10.3389/fcimb.2024.1422500" TargetMode="External"/><Relationship Id="rId82" Type="http://schemas.openxmlformats.org/officeDocument/2006/relationships/hyperlink" Target="https://dx.doi.org/10.1017/ice.2024.110" TargetMode="External"/><Relationship Id="rId83" Type="http://schemas.openxmlformats.org/officeDocument/2006/relationships/hyperlink" Target="https://dx.doi.org/10.1021/acsinfecdis.4c00487" TargetMode="External"/><Relationship Id="rId84" Type="http://schemas.openxmlformats.org/officeDocument/2006/relationships/hyperlink" Target="https://dx.doi.org/10.1016/j.xcrm.2024.101790" TargetMode="External"/><Relationship Id="rId85" Type="http://schemas.openxmlformats.org/officeDocument/2006/relationships/hyperlink" Target="https://dx.doi.org/10.1093/tropej/fmae043" TargetMode="External"/><Relationship Id="rId86" Type="http://schemas.openxmlformats.org/officeDocument/2006/relationships/hyperlink" Target="https://dx.doi.org/10.1016/j.avsg.2024.09.058" TargetMode="External"/><Relationship Id="rId87" Type="http://schemas.openxmlformats.org/officeDocument/2006/relationships/hyperlink" Target="https://dx.doi.org/10.1016/j.ecoenv.2024.117150" TargetMode="External"/><Relationship Id="rId88" Type="http://schemas.openxmlformats.org/officeDocument/2006/relationships/hyperlink" Target="https://dx.doi.org/10.1116/6.0003870" TargetMode="External"/><Relationship Id="rId89" Type="http://schemas.openxmlformats.org/officeDocument/2006/relationships/hyperlink" Target="https://dx.doi.org/10.17691/stm2024.16.1.05" TargetMode="External"/><Relationship Id="rId90" Type="http://schemas.openxmlformats.org/officeDocument/2006/relationships/hyperlink" Target="https://dx.doi.org/10.1186/s12917-024-04322-2" TargetMode="External"/><Relationship Id="rId91" Type="http://schemas.openxmlformats.org/officeDocument/2006/relationships/hyperlink" Target="https://dx.doi.org/10.1038/s41467-024-53353-8" TargetMode="External"/><Relationship Id="rId92" Type="http://schemas.openxmlformats.org/officeDocument/2006/relationships/hyperlink" Target="https://dx.doi.org/10.1038/s41579-024-01105-2" TargetMode="External"/><Relationship Id="rId93" Type="http://schemas.openxmlformats.org/officeDocument/2006/relationships/hyperlink" Target="https://dx.doi.org/10.1007/s10103-024-04206-9" TargetMode="External"/><Relationship Id="rId94" Type="http://schemas.openxmlformats.org/officeDocument/2006/relationships/hyperlink" Target="https://dx.doi.org/10.1021/acsabm.4c01182" TargetMode="External"/><Relationship Id="rId95" Type="http://schemas.openxmlformats.org/officeDocument/2006/relationships/hyperlink" Target="https://dx.doi.org/10.1021/acsinfecdis.4c00075" TargetMode="External"/><Relationship Id="rId96" Type="http://schemas.openxmlformats.org/officeDocument/2006/relationships/hyperlink" Target="https://dx.doi.org/10.15167/2421-4248/jpmh2024.65.2.3141" TargetMode="External"/><Relationship Id="rId97" Type="http://schemas.openxmlformats.org/officeDocument/2006/relationships/hyperlink" Target="https://dx.doi.org/10.7759/cureus.69800" TargetMode="External"/><Relationship Id="rId98" Type="http://schemas.openxmlformats.org/officeDocument/2006/relationships/hyperlink" Target="https://dx.doi.org/10.7759/cureus.69807" TargetMode="External"/><Relationship Id="rId99" Type="http://schemas.openxmlformats.org/officeDocument/2006/relationships/hyperlink" Target="https://dx.doi.org/10.1002/smll.202403298" TargetMode="External"/><Relationship Id="rId100" Type="http://schemas.openxmlformats.org/officeDocument/2006/relationships/hyperlink" Target="https://dx.doi.org/10.3760/cma.j.cn112150-20240514-00386" TargetMode="External"/><Relationship Id="rId101" Type="http://schemas.openxmlformats.org/officeDocument/2006/relationships/hyperlink" Target="https://dx.doi.org/10.1016/j.jisako.2024.100345" TargetMode="External"/><Relationship Id="rId102" Type="http://schemas.openxmlformats.org/officeDocument/2006/relationships/hyperlink" Target="https://dx.doi.org/10.1016/j.colsurfb.2024.114327" TargetMode="External"/><Relationship Id="rId103" Type="http://schemas.openxmlformats.org/officeDocument/2006/relationships/hyperlink" Target="https://dx.doi.org/10.4187/respcare.11733" TargetMode="External"/><Relationship Id="rId104" Type="http://schemas.openxmlformats.org/officeDocument/2006/relationships/hyperlink" Target="https://dx.doi.org/10.1038/s41598-024-75147-0" TargetMode="External"/><Relationship Id="rId105" Type="http://schemas.openxmlformats.org/officeDocument/2006/relationships/hyperlink" Target="https://dx.doi.org/10.3390/microorganisms12091775" TargetMode="External"/><Relationship Id="rId106" Type="http://schemas.openxmlformats.org/officeDocument/2006/relationships/hyperlink" Target="https://dx.doi.org/10.1111/iwj.70059" TargetMode="External"/><Relationship Id="rId107" Type="http://schemas.openxmlformats.org/officeDocument/2006/relationships/hyperlink" Target="https://dx.doi.org/10.1111/vsu.14170" TargetMode="External"/><Relationship Id="rId108" Type="http://schemas.openxmlformats.org/officeDocument/2006/relationships/hyperlink" Target="https://dx.doi.org/10.1093/jacamr/dlae154" TargetMode="External"/><Relationship Id="rId109" Type="http://schemas.openxmlformats.org/officeDocument/2006/relationships/hyperlink" Target="https://dx.doi.org/10.2174/0118715265301671240910070901" TargetMode="External"/><Relationship Id="rId110" Type="http://schemas.openxmlformats.org/officeDocument/2006/relationships/hyperlink" Target="https://dx.doi.org/10.1016/j.burns.2024.08.025" TargetMode="External"/><Relationship Id="rId111" Type="http://schemas.openxmlformats.org/officeDocument/2006/relationships/hyperlink" Target="https://dx.doi.org/10.1007/s00276-024-03488-6" TargetMode="External"/><Relationship Id="rId112" Type="http://schemas.openxmlformats.org/officeDocument/2006/relationships/hyperlink" Target="https://dx.doi.org/10.1007/s10096-024-04953-1" TargetMode="External"/><Relationship Id="rId113" Type="http://schemas.openxmlformats.org/officeDocument/2006/relationships/hyperlink" Target="https://dx.doi.org/10.3389/fmed.2024.1416904" TargetMode="External"/><Relationship Id="rId114" Type="http://schemas.openxmlformats.org/officeDocument/2006/relationships/hyperlink" Target="https://dx.doi.org/10.2807/1560-7917.ES.2024.29.39.2300714" TargetMode="External"/><Relationship Id="rId115" Type="http://schemas.openxmlformats.org/officeDocument/2006/relationships/hyperlink" Target="https://dx.doi.org/10.22038/ijorl.2024.70685.3405" TargetMode="External"/><Relationship Id="rId116" Type="http://schemas.openxmlformats.org/officeDocument/2006/relationships/hyperlink" Target="https://dx.doi.org/10.3390/pathogens13090787" TargetMode="External"/><Relationship Id="rId117" Type="http://schemas.openxmlformats.org/officeDocument/2006/relationships/hyperlink" Target="https://dx.doi.org/10.1017/ash.2024.368" TargetMode="External"/><Relationship Id="rId118" Type="http://schemas.openxmlformats.org/officeDocument/2006/relationships/hyperlink" Target="https://dx.doi.org/10.1128/aac.00898-24" TargetMode="External"/><Relationship Id="rId119" Type="http://schemas.openxmlformats.org/officeDocument/2006/relationships/hyperlink" Target="https://dx.doi.org/10.1186/s12879-024-09710-5" TargetMode="External"/><Relationship Id="rId120" Type="http://schemas.openxmlformats.org/officeDocument/2006/relationships/hyperlink" Target="https://dx.doi.org/10.1016/j.ajic.2024.09.016" TargetMode="External"/><Relationship Id="rId121" Type="http://schemas.openxmlformats.org/officeDocument/2006/relationships/hyperlink" Target="https://dx.doi.org/10.7759/cureus.68687" TargetMode="External"/><Relationship Id="rId122" Type="http://schemas.openxmlformats.org/officeDocument/2006/relationships/hyperlink" Target="https://dx.doi.org/10.1002/rcr2.70038" TargetMode="External"/><Relationship Id="rId123" Type="http://schemas.openxmlformats.org/officeDocument/2006/relationships/hyperlink" Target="https://dx.doi.org/10.1007/s12070-024-04858-7" TargetMode="External"/><Relationship Id="rId124" Type="http://schemas.openxmlformats.org/officeDocument/2006/relationships/hyperlink" Target="https://dx.doi.org/10.1101/2024.09.25.614934" TargetMode="External"/><Relationship Id="rId125" Type="http://schemas.openxmlformats.org/officeDocument/2006/relationships/hyperlink" Target="https://dx.doi.org/10.1101/2024.09.24.614779" TargetMode="External"/><Relationship Id="rId126" Type="http://schemas.openxmlformats.org/officeDocument/2006/relationships/hyperlink" Target="https://dx.doi.org/10.1002/oto2.174" TargetMode="External"/><Relationship Id="rId127" Type="http://schemas.openxmlformats.org/officeDocument/2006/relationships/hyperlink" Target="https://dx.doi.org/10.1017/ice.2024.122" TargetMode="External"/><Relationship Id="rId128" Type="http://schemas.openxmlformats.org/officeDocument/2006/relationships/hyperlink" Target="https://dx.doi.org/10.1016/j.heliyon.2024.e38367" TargetMode="External"/><Relationship Id="rId129" Type="http://schemas.openxmlformats.org/officeDocument/2006/relationships/hyperlink" Target="https://dx.doi.org/10.1016/j.ebiom.2024.105406" TargetMode="External"/><Relationship Id="rId130" Type="http://schemas.openxmlformats.org/officeDocument/2006/relationships/hyperlink" Target="https://dx.doi.org/10.1016/j.phymed.2024.156159" TargetMode="External"/><Relationship Id="rId131" Type="http://schemas.openxmlformats.org/officeDocument/2006/relationships/hyperlink" Target="https://dx.doi.org/10.1186/s40168-024-01913-x" TargetMode="External"/><Relationship Id="rId132" Type="http://schemas.openxmlformats.org/officeDocument/2006/relationships/hyperlink" Target="https://dx.doi.org/10.1080/22221751.2024.2408324" TargetMode="External"/><Relationship Id="rId133" Type="http://schemas.openxmlformats.org/officeDocument/2006/relationships/hyperlink" Target="https://dx.doi.org/10.3390/antibiotics13090906" TargetMode="External"/><Relationship Id="rId134" Type="http://schemas.openxmlformats.org/officeDocument/2006/relationships/hyperlink" Target="https://dx.doi.org/10.1002/adma.202403612" TargetMode="External"/><Relationship Id="rId135" Type="http://schemas.openxmlformats.org/officeDocument/2006/relationships/hyperlink" Target="https://dx.doi.org/10.1016/j.ijbiomac.2024.136214" TargetMode="External"/><Relationship Id="rId136" Type="http://schemas.openxmlformats.org/officeDocument/2006/relationships/hyperlink" Target="https://dx.doi.org/10.1038/s41467-024-52714-7" TargetMode="External"/><Relationship Id="rId137" Type="http://schemas.openxmlformats.org/officeDocument/2006/relationships/hyperlink" Target="https://dx.doi.org/10.1016/S2352-4642(24)00229-3" TargetMode="External"/><Relationship Id="rId138" Type="http://schemas.openxmlformats.org/officeDocument/2006/relationships/hyperlink" Target="https://dx.doi.org/10.1002/emp2.13313" TargetMode="External"/><Relationship Id="rId139" Type="http://schemas.openxmlformats.org/officeDocument/2006/relationships/hyperlink" Target="https://dx.doi.org/10.1007/s00266-024-04259-9" TargetMode="External"/><Relationship Id="rId140" Type="http://schemas.openxmlformats.org/officeDocument/2006/relationships/hyperlink" Target="https://dx.doi.org/10.1007/s10549-024-07482-9" TargetMode="External"/><Relationship Id="rId141" Type="http://schemas.openxmlformats.org/officeDocument/2006/relationships/hyperlink" Target="https://dx.doi.org/10.1002/jhbp.12070" TargetMode="External"/><Relationship Id="rId142" Type="http://schemas.openxmlformats.org/officeDocument/2006/relationships/hyperlink" Target="https://dx.doi.org/10.1007/s00266-024-04382-7" TargetMode="External"/><Relationship Id="rId143" Type="http://schemas.openxmlformats.org/officeDocument/2006/relationships/hyperlink" Target="https://dx.doi.org/10.1016/j.bjps.2024.09.024" TargetMode="External"/><Relationship Id="rId144" Type="http://schemas.openxmlformats.org/officeDocument/2006/relationships/hyperlink" Target="https://dx.doi.org/10.4274/ejbh.galenos.2024.2024-5-10" TargetMode="External"/><Relationship Id="rId145" Type="http://schemas.openxmlformats.org/officeDocument/2006/relationships/hyperlink" Target="https://dx.doi.org/10.1038/s41598-024-73627-x" TargetMode="External"/><Relationship Id="rId146" Type="http://schemas.openxmlformats.org/officeDocument/2006/relationships/hyperlink" Target="https://dx.doi.org/10.1186/s12902-024-01742-x" TargetMode="External"/><Relationship Id="rId147" Type="http://schemas.openxmlformats.org/officeDocument/2006/relationships/hyperlink" Target="https://dx.doi.org/10.1093/asjof/ojae073" TargetMode="External"/><Relationship Id="rId148" Type="http://schemas.openxmlformats.org/officeDocument/2006/relationships/hyperlink" Target="https://dx.doi.org/10.1055/a-2358-8864" TargetMode="External"/><Relationship Id="rId149" Type="http://schemas.openxmlformats.org/officeDocument/2006/relationships/hyperlink" Target="https://dx.doi.org/10.1007/s00266-024-04412-4" TargetMode="External"/><Relationship Id="rId150" Type="http://schemas.openxmlformats.org/officeDocument/2006/relationships/hyperlink" Target="https://dx.doi.org/10.1080/07853890.2024.2410404" TargetMode="External"/><Relationship Id="rId151" Type="http://schemas.openxmlformats.org/officeDocument/2006/relationships/hyperlink" Target="https://dx.doi.org/10.1097/SAP.0000000000004109" TargetMode="External"/><Relationship Id="rId152" Type="http://schemas.openxmlformats.org/officeDocument/2006/relationships/hyperlink" Target="https://dx.doi.org/10.1097/SGA.0000000000000812" TargetMode="External"/><Relationship Id="rId153" Type="http://schemas.openxmlformats.org/officeDocument/2006/relationships/hyperlink" Target="https://dx.doi.org/10.1016/j.bjps.2024.09.076" TargetMode="External"/><Relationship Id="rId154" Type="http://schemas.openxmlformats.org/officeDocument/2006/relationships/hyperlink" Target="https://dx.doi.org/10.1186/s12893-024-02616-8" TargetMode="External"/><Relationship Id="rId155" Type="http://schemas.openxmlformats.org/officeDocument/2006/relationships/hyperlink" Target="https://dx.doi.org/10.1007/s15010-024-02401-y" TargetMode="External"/><Relationship Id="rId156" Type="http://schemas.openxmlformats.org/officeDocument/2006/relationships/hyperlink" Target="https://dx.doi.org/10.1089/ther.2024.0038" TargetMode="External"/><Relationship Id="rId157" Type="http://schemas.openxmlformats.org/officeDocument/2006/relationships/hyperlink" Target="https://dx.doi.org/10.1016/j.bjps.2024.09.081" TargetMode="External"/><Relationship Id="rId158" Type="http://schemas.openxmlformats.org/officeDocument/2006/relationships/hyperlink" Target="https://dx.doi.org/10.1016/j.heliyon.2024.e38345" TargetMode="External"/><Relationship Id="rId159" Type="http://schemas.openxmlformats.org/officeDocument/2006/relationships/hyperlink" Target="https://dx.doi.org/10.3892/ol.2024.14695" TargetMode="External"/><Relationship Id="rId160" Type="http://schemas.openxmlformats.org/officeDocument/2006/relationships/hyperlink" Target="https://dx.doi.org/10.1093/bjsopen/zrae095" TargetMode="External"/><Relationship Id="rId161" Type="http://schemas.openxmlformats.org/officeDocument/2006/relationships/hyperlink" Target="https://dx.doi.org/10.61622/rbgo/2024rbgo76" TargetMode="External"/><Relationship Id="rId162" Type="http://schemas.openxmlformats.org/officeDocument/2006/relationships/hyperlink" Target="https://dx.doi.org/10.1002/wjs.12355" TargetMode="External"/><Relationship Id="rId163" Type="http://schemas.openxmlformats.org/officeDocument/2006/relationships/hyperlink" Target="https://dx.doi.org/10.1016/j.jogoh.2024.102862" TargetMode="External"/><Relationship Id="rId164" Type="http://schemas.openxmlformats.org/officeDocument/2006/relationships/hyperlink" Target="https://dx.doi.org/10.1245/s10434-024-16329-y" TargetMode="External"/><Relationship Id="rId165" Type="http://schemas.openxmlformats.org/officeDocument/2006/relationships/hyperlink" Target="https://dx.doi.org/10.1002/cam4.70335" TargetMode="External"/><Relationship Id="rId166" Type="http://schemas.openxmlformats.org/officeDocument/2006/relationships/hyperlink" Target="https://dx.doi.org/10.3390/jcm13195938" TargetMode="External"/><Relationship Id="rId167" Type="http://schemas.openxmlformats.org/officeDocument/2006/relationships/hyperlink" Target="https://dx.doi.org/10.3332/ecancer.2024.1781" TargetMode="External"/><Relationship Id="rId168" Type="http://schemas.openxmlformats.org/officeDocument/2006/relationships/hyperlink" Target="https://dx.doi.org/10.1038/s41598-024-75084-y" TargetMode="External"/><Relationship Id="rId169" Type="http://schemas.openxmlformats.org/officeDocument/2006/relationships/hyperlink" Target="https://dx.doi.org/10.7759/cureus.69846" TargetMode="External"/><Relationship Id="rId170" Type="http://schemas.openxmlformats.org/officeDocument/2006/relationships/hyperlink" Target="https://dx.doi.org/10.1515/med-2024-1030" TargetMode="External"/><Relationship Id="rId171" Type="http://schemas.openxmlformats.org/officeDocument/2006/relationships/hyperlink" Target="https://dx.doi.org/10.1177/22925503231180889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